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7B1B" w:rsidRPr="00494007" w:rsidRDefault="00317B1B" w:rsidP="00317B1B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94007">
        <w:rPr>
          <w:rFonts w:ascii="Times New Roman" w:eastAsia="Times New Roman" w:hAnsi="Times New Roman" w:cs="Times New Roman"/>
          <w:b/>
          <w:sz w:val="48"/>
          <w:szCs w:val="48"/>
        </w:rPr>
        <w:t>INTERNET of THINGS</w:t>
      </w:r>
    </w:p>
    <w:p w:rsidR="00317B1B" w:rsidRPr="00494007" w:rsidRDefault="00317B1B" w:rsidP="00317B1B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Lab 2</w:t>
      </w:r>
      <w:r w:rsidRPr="00494007">
        <w:rPr>
          <w:rFonts w:ascii="Times New Roman" w:eastAsia="Times New Roman" w:hAnsi="Times New Roman" w:cs="Times New Roman"/>
          <w:b/>
          <w:sz w:val="48"/>
          <w:szCs w:val="48"/>
        </w:rPr>
        <w:t xml:space="preserve"> Assignment</w:t>
      </w:r>
    </w:p>
    <w:p w:rsidR="00317B1B" w:rsidRPr="00494007" w:rsidRDefault="00317B1B" w:rsidP="00317B1B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 w:rsidRPr="00494007">
        <w:rPr>
          <w:rFonts w:ascii="Times New Roman" w:eastAsia="Times New Roman" w:hAnsi="Times New Roman" w:cs="Times New Roman"/>
          <w:b/>
          <w:sz w:val="48"/>
          <w:szCs w:val="48"/>
        </w:rPr>
        <w:t>On</w:t>
      </w:r>
    </w:p>
    <w:p w:rsidR="00317B1B" w:rsidRPr="00494007" w:rsidRDefault="00317B1B" w:rsidP="00317B1B">
      <w:pPr>
        <w:spacing w:line="0" w:lineRule="atLeast"/>
        <w:ind w:right="-13"/>
        <w:jc w:val="center"/>
        <w:rPr>
          <w:rFonts w:ascii="Times New Roman" w:eastAsia="Times New Roman" w:hAnsi="Times New Roman" w:cs="Times New Roman"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 xml:space="preserve">Introduction to TTN and </w:t>
      </w:r>
      <w:proofErr w:type="spellStart"/>
      <w:r>
        <w:rPr>
          <w:rFonts w:ascii="Times New Roman" w:hAnsi="Times New Roman" w:cs="Times New Roman"/>
          <w:b/>
          <w:bCs/>
          <w:sz w:val="48"/>
          <w:szCs w:val="48"/>
        </w:rPr>
        <w:t>LoRaWAN</w:t>
      </w:r>
      <w:proofErr w:type="spellEnd"/>
      <w:r>
        <w:rPr>
          <w:rFonts w:ascii="Times New Roman" w:hAnsi="Times New Roman" w:cs="Times New Roman"/>
          <w:b/>
          <w:bCs/>
          <w:sz w:val="48"/>
          <w:szCs w:val="48"/>
        </w:rPr>
        <w:t xml:space="preserve"> Simulator</w:t>
      </w:r>
    </w:p>
    <w:p w:rsidR="00317B1B" w:rsidRDefault="00317B1B" w:rsidP="00317B1B">
      <w:pPr>
        <w:spacing w:line="12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b/>
          <w:noProof/>
          <w:sz w:val="48"/>
        </w:rPr>
        <w:drawing>
          <wp:anchor distT="0" distB="0" distL="114300" distR="114300" simplePos="0" relativeHeight="251659264" behindDoc="1" locked="0" layoutInCell="1" allowOverlap="1" wp14:anchorId="38BACB58" wp14:editId="7117C79B">
            <wp:simplePos x="0" y="0"/>
            <wp:positionH relativeFrom="column">
              <wp:posOffset>1329055</wp:posOffset>
            </wp:positionH>
            <wp:positionV relativeFrom="paragraph">
              <wp:posOffset>175895</wp:posOffset>
            </wp:positionV>
            <wp:extent cx="3067685" cy="305117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685" cy="3051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317B1B" w:rsidRDefault="00317B1B" w:rsidP="00317B1B">
      <w:pPr>
        <w:spacing w:line="0" w:lineRule="atLeast"/>
        <w:ind w:right="-13"/>
        <w:rPr>
          <w:rFonts w:ascii="Times New Roman" w:eastAsia="Times New Roman" w:hAnsi="Times New Roman"/>
          <w:b/>
          <w:sz w:val="48"/>
        </w:rPr>
      </w:pPr>
    </w:p>
    <w:p w:rsidR="00317B1B" w:rsidRDefault="00317B1B" w:rsidP="00317B1B">
      <w:pPr>
        <w:spacing w:line="0" w:lineRule="atLeast"/>
        <w:ind w:right="-13"/>
        <w:jc w:val="center"/>
        <w:rPr>
          <w:rFonts w:ascii="Times New Roman" w:eastAsia="Times New Roman" w:hAnsi="Times New Roman"/>
          <w:b/>
          <w:sz w:val="48"/>
        </w:rPr>
      </w:pPr>
      <w:r>
        <w:rPr>
          <w:rFonts w:ascii="Times New Roman" w:eastAsia="Times New Roman" w:hAnsi="Times New Roman"/>
          <w:b/>
          <w:sz w:val="48"/>
        </w:rPr>
        <w:t>Manthri Bala Kiran</w:t>
      </w:r>
    </w:p>
    <w:p w:rsidR="00D77B9C" w:rsidRDefault="009C4AD5" w:rsidP="00317B1B">
      <w:pPr>
        <w:jc w:val="center"/>
        <w:rPr>
          <w:rFonts w:ascii="Times New Roman" w:eastAsia="Times New Roman" w:hAnsi="Times New Roman"/>
          <w:b/>
          <w:color w:val="0563C1"/>
          <w:sz w:val="48"/>
          <w:u w:val="single"/>
        </w:rPr>
      </w:pPr>
      <w:hyperlink r:id="rId6" w:history="1">
        <w:r w:rsidR="00317B1B">
          <w:rPr>
            <w:rFonts w:ascii="Times New Roman" w:eastAsia="Times New Roman" w:hAnsi="Times New Roman"/>
            <w:b/>
            <w:color w:val="0563C1"/>
            <w:sz w:val="48"/>
            <w:u w:val="single"/>
          </w:rPr>
          <w:t>H19baman@du.se</w:t>
        </w:r>
      </w:hyperlink>
    </w:p>
    <w:p w:rsidR="00317B1B" w:rsidRDefault="00317B1B" w:rsidP="00317B1B">
      <w:pPr>
        <w:jc w:val="center"/>
        <w:rPr>
          <w:rFonts w:ascii="Times New Roman" w:eastAsia="Times New Roman" w:hAnsi="Times New Roman"/>
          <w:b/>
          <w:color w:val="0563C1"/>
          <w:sz w:val="48"/>
          <w:u w:val="single"/>
        </w:rPr>
      </w:pPr>
    </w:p>
    <w:p w:rsidR="00317B1B" w:rsidRDefault="00317B1B" w:rsidP="00317B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edback:</w:t>
      </w:r>
    </w:p>
    <w:p w:rsidR="00317B1B" w:rsidRDefault="00317B1B" w:rsidP="00317B1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ab content was very clear. At the first</w:t>
      </w:r>
      <w:r w:rsidR="009C4A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was very diff</w:t>
      </w:r>
      <w:r w:rsidR="009C4AD5">
        <w:rPr>
          <w:rFonts w:ascii="Times New Roman" w:hAnsi="Times New Roman" w:cs="Times New Roman"/>
          <w:sz w:val="24"/>
          <w:szCs w:val="24"/>
        </w:rPr>
        <w:t>icu</w:t>
      </w:r>
      <w:r>
        <w:rPr>
          <w:rFonts w:ascii="Times New Roman" w:hAnsi="Times New Roman" w:cs="Times New Roman"/>
          <w:sz w:val="24"/>
          <w:szCs w:val="24"/>
        </w:rPr>
        <w:t>lt for me to catch up to the flow but once I have understood the concept it was very good and very productive for me to work. At the start</w:t>
      </w:r>
      <w:r w:rsidR="009C4A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felt it was length but after reading every line I taught everything is need and all things are important.</w:t>
      </w:r>
    </w:p>
    <w:p w:rsidR="00317B1B" w:rsidRPr="00317B1B" w:rsidRDefault="00317B1B" w:rsidP="00317B1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don’t suggest any imp</w:t>
      </w:r>
      <w:r w:rsidR="009C4AD5">
        <w:rPr>
          <w:rFonts w:ascii="Times New Roman" w:hAnsi="Times New Roman" w:cs="Times New Roman"/>
          <w:sz w:val="24"/>
          <w:szCs w:val="24"/>
        </w:rPr>
        <w:t>ro</w:t>
      </w:r>
      <w:r>
        <w:rPr>
          <w:rFonts w:ascii="Times New Roman" w:hAnsi="Times New Roman" w:cs="Times New Roman"/>
          <w:sz w:val="24"/>
          <w:szCs w:val="24"/>
        </w:rPr>
        <w:t xml:space="preserve">vements. For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me</w:t>
      </w:r>
      <w:r w:rsidR="009C4A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am new to C# and some of the networking concepts but I felt I have implemented everything in a good way and correct way after understanding the concept.</w:t>
      </w:r>
    </w:p>
    <w:sectPr w:rsidR="00317B1B" w:rsidRPr="00317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C2263"/>
    <w:multiLevelType w:val="hybridMultilevel"/>
    <w:tmpl w:val="5B9CCC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U0MDQ2NDK2tDRU0lEKTi0uzszPAykwqgUAuHay0CwAAAA="/>
  </w:docVars>
  <w:rsids>
    <w:rsidRoot w:val="00317B1B"/>
    <w:rsid w:val="00317B1B"/>
    <w:rsid w:val="009C4AD5"/>
    <w:rsid w:val="00D7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E3915"/>
  <w15:chartTrackingRefBased/>
  <w15:docId w15:val="{86B104D9-7DF8-43F0-A89A-925E28AFB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7B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19baman@du.s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hri Bala Kiran</dc:creator>
  <cp:keywords/>
  <dc:description/>
  <cp:lastModifiedBy>Manthri Bala Kiran</cp:lastModifiedBy>
  <cp:revision>2</cp:revision>
  <dcterms:created xsi:type="dcterms:W3CDTF">2021-04-28T06:31:00Z</dcterms:created>
  <dcterms:modified xsi:type="dcterms:W3CDTF">2021-04-28T06:38:00Z</dcterms:modified>
</cp:coreProperties>
</file>